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NodeJS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, Figma help, and to think about user experience from our user’s perspective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eact-Hooks · Ruby · Shell · Markdown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eact-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programmatic marketing platform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29T19:54:13Z</dcterms:created>
  <dcterms:modified xsi:type="dcterms:W3CDTF">2023-12-29T19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